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มันเป็นอย่างไร ก็มีความสุขมากในช่วงปิดเทอม ก็ได้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ก็อ่านแต่วรรณกรรมแล้วก็วรรณคดีต่าง ๆ ค่ะที่ไม่ได้ไปตามรอยเหมือนครูค่ะครูคณิตานี่ได้อ่านวรรณคดีเรื่องหนึ่งค่ะ เรื่องเสภาขุนช้างขุนแผน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เจ้าจงอดสำภาครูปรเมษฐ</w:t>
      </w:r>
    </w:p>
    <w:p>
      <w:pPr>
        <w:pStyle w:val="BodyText"/>
      </w:pPr>
      <w:r>
        <w:t xml:space="preserve">(ครูปรเมษฐ) ถ้าให้ตีความนะครูคณิตาลายนั้นคือยศนี่ ก็ในสมัยโบราณนะครับ ผู้ที่จะได้เรียนนี่คือผู้ชายใช่ไหมครับครูคณิตาตามที่เราศึกษาประวัติศาสตร์นี่ตอนนี้การที่ได้เรียน ก็จะมีความรู้ในการเขียนหนังสือก็จะได้รับราชการ ผู้ชายในสมัยโบราณค่านิยม คือ ต้องเป็นทหารหรือรับราชการนะครับเป็นค่านิยมของคนโบราณได้ก็ต้องมีความรู้ มีความรู้ได้หรือก็เกี่ยวกับอาชีพการเป็นเสมียนบัญชีการเป็นเสมียนก็ต้องพิมพ์ต้องจดเหมือนกันเพราะเราไม่มีเครื่องพิมพ์ใช่ไหมครับครูคณิตาลายมือถือว่าสำคัญมากครับครูคณิตา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เรื่องการคัดลายมือกันเลยครับ ครับนักเรียนก็จะมาศึกษากันในเรื่องของการคัดลายมือนะครับนักเรียนปลายทาง ก่อนที่เราจะเริ่มเรียนกันนะครับเดี๋ยวเราทำข้อตกลงกันก่อนนะครับนักเรียนสมุดเล่มหนาหรือสมุ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ก็สามารถใช้สมุดอะไรก็ได้นะครับที่ชัดเจนเส้นชัดเจน เพราะว่าวิชาภาษาไทยก็จะต้องมีการจด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นักเรียนจะต้องบอกหลักการคัดลายมือได้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มารยาทในการเขียน ถือว่าเป็นมารยาทในการเวันนี้ครูและครูคณิตามีลายมือมาให้นักเรียน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นักเรียนปลายทางนะคะ ลองพิจารณาที่ 1 เลยค่ะ นักเรียนพิจารณาดูว่าลายมือนี้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นักเรียนพิจารณานะครับ ของตัวเองนี่เหมือนแบบไหน เมื่อกี้เห็นรูปแบบลองพิจารณานะ ว่าของตัวเองเหมือนแบบไหน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มาช่วยพัฒนาบุคคลและประเทศชาติได้มากขึ้นนะคะต่อไปครูคณิตารูปแบบที่ 2เราจะครองแผ่นดินโดยธรรม เพื่อประโยชน์สุขของปของในหลวงรัชกาลที่ 9</w:t>
      </w:r>
    </w:p>
    <w:p>
      <w:pPr>
        <w:pStyle w:val="BodyText"/>
      </w:pPr>
      <w:r>
        <w:t xml:space="preserve">(ครูคณิตา)นะคะ ที่มีตัวบรรจงนะคะ เขียนด้วยด้วยความละเอียดนะคะ แล้วก็แสดงให้เห็นถึงความใส่ใจเป็นอย่างมากเลยค่ะ นักเรียนเห็นทั้ง 2 รูปแบบแล้วนะครับ นักเรียนพิจารณาเลยว่าลายมือของตัวเองเป็นแบบไหน ให้ยกมือตอบกับคุณครูประจำวิชาได้เลยนะครับ ลายมือของนักเรียนปลายทางอยู่ในรูปแบบที่ 1 หรือรูปแบบที่ 2ยกมือตอบคำถามให้นักเรียนปลายทางได้เลยว่า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ลายมือนี่ขอยอมรับเลยนะคะ ว่ารูปแบบลายมือของครูคณิตาเป็นรูปแบบที่ 1 ค่ะแล้วก็รู้สึกว่าไม่พอใจเป็นอย่างมากเลยค่ะครูปรเมษฐ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ครู๕ริตา นักเรียนก็เช่นกันนะครับตัวเองนี่ไม่สวยหรือไม่เป็นที่ถูกใจเรามีวิธีการพัฒนาได้นะครับเราสามารถพัฒนาลายมือให้ดีขึ้นได้ไหมครับนักเรียนให้นักเรียนปลายทางตอบคำถามกับครู ว่าเราสามารถว่าเรานี่สามารถพัฒนาได้หรือไม่</w:t>
      </w:r>
    </w:p>
    <w:p>
      <w:pPr>
        <w:pStyle w:val="BodyText"/>
      </w:pPr>
      <w:r>
        <w:t xml:space="preserve">(คุณครูคณิตา) พัฒนาได้หรือไม่ได้คะนักเรียน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ถ้าความคิดเห็นครูคณิตาของครูคณิตา ครูคณิตาคิดว่าเราสามารถพัฒนาได้ค่ะ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ข้อที่ 2 คำถาม นักเรียนมีวิธีการคัดลายมือให้สวยงามอย่างไรนักเรียนตอบคำถาม ยกมือตอบเลย กับคุณครูปลายทางนะครับ ว่าเราสามารถพัฒนาลายมือของเราแล้วก็คัดให้มันสวยงามได้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คำถามแบบนี้ คือ การกระตุ้นความคิดนะครับนักเรียนตอบนี่ก็ถือว่าเป็นความคิดเห็นไม่มีการผิดครับ</w:t>
      </w:r>
    </w:p>
    <w:p>
      <w:pPr>
        <w:pStyle w:val="BodyText"/>
      </w:pPr>
      <w:r>
        <w:t xml:space="preserve">(คุณครูคณิตา) ใช่แล้วค่ะนักเรียนไม่ต้องกลัวเลยนะคะ ในเรื่องการแสดงความคิดเห็น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ทุกท่านนี่จะไม่ตำหนินะคะ อาจจะช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ครูคณิตา การกล้าแสดงออกนี่เป็นสิ่งสำคัญเป็นคุณธรรมข้อหนึ่งเลยก็ว่าได้ กล้าแสดงออกเป็นเรื่องที่จะต้องทำเป็นอย่าง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หากเป็นครูคณิตานะคะ หมั่นฝึกฝนอยู่ตลอดเวลาก็คือฝึกเขียน หมั่นฝึกเขีนนอยู่ตลอดเวลา เห็นอะไรก็จดบันทึกไว้ตลอดนะคะ</w:t>
      </w:r>
    </w:p>
    <w:p>
      <w:pPr>
        <w:pStyle w:val="BodyText"/>
      </w:pPr>
      <w:r>
        <w:t xml:space="preserve">(คุณครูปรเมษฐ) ครคนมีวีดิทัศน์เรื่องการคัดลายมือมาให้เด็ก ๆ ได้ชมกันเพื่อที่จะนำองค์ความรู้ที่ได้จากการชมวีดิทัศน์นี่มาใช้จริงนะครับ เด็ก ๆ ปลายทางพร้อม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ครูปรเมษฐลืมอะไรไปหรือเปล่า จุดประสงค์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ครูปรเมษฐ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ดนตรี]การเขียนและคัดลาย</w:t>
      </w:r>
    </w:p>
    <w:p>
      <w:pPr>
        <w:pStyle w:val="BodyText"/>
      </w:pPr>
      <w:r>
        <w:t xml:space="preserve">(บรรยาย) การเขียนและคัดลายมือสวัสดีค่ะน้อง ๆวันนี้เราจะมาเรียนเรื่อง การเขียนและคัดลายมือกันนะคะน้อง ๆ อาจสงสัยว่ามานั่งเรียนการเขียนและขัดลายมือกันอยู่อีก ทั้ง ๆ ที่เราก็เคยเรียนกันมาแล้วทุกคน ถ้าน้อง ๆ อยากรู้ตามมาดูพร้อม ๆ กันเลยค่ะท็อปตั้งใจเขียนหน่อยสิลูก ดูสิลาไม่สวยเลย</w:t>
      </w:r>
    </w:p>
    <w:p>
      <w:pPr>
        <w:pStyle w:val="BodyText"/>
      </w:pPr>
      <w:r>
        <w:t xml:space="preserve">(ท็อป) ไม่เห็นเป็นไรเลยครับแค่สมุดจดงานเอง</w:t>
      </w:r>
    </w:p>
    <w:p>
      <w:pPr>
        <w:pStyle w:val="BodyText"/>
      </w:pPr>
      <w:r>
        <w:t xml:space="preserve">(คุณพ่อ) ไม่ได้ลูกก็ควรเขียนให้เป็นระเบียบเรียบร้อยไม่อย่างนั้นจะติดเป็นนิสัยนะลูก</w:t>
      </w:r>
    </w:p>
    <w:p>
      <w:pPr>
        <w:pStyle w:val="BodyText"/>
      </w:pPr>
      <w:r>
        <w:t xml:space="preserve">(พ่อ) ท็อปรู้อะไรไหม การที่เราเขียน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ทำไมละครับพ่อสบายตาและเกิดความรู้สึกอยากอ่านข้อความที่เราเขียนอย่างไรทั้งนี้การที่เราเขียนด้วยลายมือที่อ่านง่ายและเป็นระเบียบนั้นจะแสดงให้เราเห็นว่าเราเป็นคนตั้งใจทำงาน</w:t>
      </w:r>
    </w:p>
    <w:p>
      <w:pPr>
        <w:pStyle w:val="BodyText"/>
      </w:pPr>
      <w:r>
        <w:t xml:space="preserve">(ท็อป) จริงหรือครับพ่อ ว่าลายมือของเราจะสื่ออะไรได้มาขนาดนี้ ใช่แล้วล่ะพ่อถึงอยากให้ท๊อปเขียนสวย ๆ อย่างไรล่ะ</w:t>
      </w:r>
    </w:p>
    <w:p>
      <w:pPr>
        <w:pStyle w:val="BodyText"/>
      </w:pPr>
      <w:r>
        <w:t xml:space="preserve">(ท๊อปผมก็ตั้งใจเขียนแล้วนะครับพ่อ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สิ่งแรกเลยท็อปจะต้องมีความตั้งใจก่อนโดยเริ่มจากการฝึกคัดลายมือบ่อย ๆ เริ่มจากการคัดลายมือตัวบรรจงเต็มบรรทัด ตัวบรรจงครึ่งบรรทัด และตัวหวัดแกมบรรจงแค่นี้เองหรือครับพ่อ</w:t>
      </w:r>
    </w:p>
    <w:p>
      <w:pPr>
        <w:pStyle w:val="BodyText"/>
      </w:pPr>
      <w:r>
        <w:t xml:space="preserve">(คุณพ่อ) ใช่ลูกแค่นี้เองเหรอครับพ่อตัวให้ถูกวิธีด้วยนะลูก ถึงจะได้ผลถ้าอย่างนั้นวิธีปฏิบัติมีอะไรบ้างหรือครับพ่อ //ค่อย ๆ บอกทีละขั้นตอน ท๊อปค่อย ๆ ฟังและทำตามด้วยล่ะ</w:t>
      </w:r>
    </w:p>
    <w:p>
      <w:pPr>
        <w:pStyle w:val="BodyText"/>
      </w:pPr>
      <w:r>
        <w:t xml:space="preserve">(ท็อป) ได้เลยครับวิธีการคัดลายมือมีวิธีการดังนี้วางสมุดหรือกระดาษที่จะเขียนให้ตั้งตรงจับปากกาหรือดินสอให้ถูกต้องมีสมาธิในการเขียน นั่งตัวตรงก้มเพียงเล็กน้อยเขียนตัวอักษรให้ตรงและมีความสูงเป็นมาตรฐานไม่วหรือครึ่งบรรทัดจัดช่องไฟให้พอดีสวยงามไม่ห่างหรือชิดเกินไปเขียนตัวอักษรได้มาตรฐานตัวอักษรไทยลักษณะหัวกลม ตัวมน เขียนพยัญชนะ สระ วรรณยุกต์และเขียนหมายต่าง ๆ ถูกต้องตรงตามตำแหน่งท็อปรู้อะไรไหม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นอกจากทำให้อ่านง่ายสบายตายังมีประโยชน์อะไรอีกเหรอครับพ่อ พ่อจะแล้วกันนะลูฏ ข้อแรก เพื่อให้เรารู้จักสังเกตและวิเคราะห์ตัวหนังสือต่อมาเพื่อฝึกการคัดสู่การเขียนคล่องและนำการเขียนสื่อความคิด ความต้องการของตนเองเพื่อฝึกความมีสมาธิให้ยาวนาน เสริมสร้างลักษณะนิสัยในการปฏิบัติงานให้เรียบร้อย เสมอต้นเสมอปลายและเพื่อเป็นการฝึกวินัยให้กับตนเอง เมื่อคัดสวยก็จะเกิดความภาคภูมิ และได้รับคำชมจากผู้อ่าน</w:t>
      </w:r>
    </w:p>
    <w:p>
      <w:pPr>
        <w:pStyle w:val="BodyText"/>
      </w:pPr>
      <w:r>
        <w:t xml:space="preserve">(ท็อป)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แล้ว ท็อปต้องนำไปฝึกฝนและผมจะตั้งใจคัดเลยครับ เพื่อจะได้มีลายมือที่สว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ำความรู้ที่ได้เรียนในวันนี้ไปปฏิบัติด้วยน้อง ๆ จะได้มีลายมือที่เรียบร้อ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การปรบมือถือว่าเป็นมารยาทการชชมการดูอย่างหนึ่งครับ ต้องปรบมือ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ก็จะต้องปรบมือ เพื่อถือว่าเป็นมารยาทให้เกียรติกับผู้ที่ผลิตวีดิทัศน์นี้ขึ้นมาครับ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เป็นสื่อวีดิทัศน์นะคะเรานี่จะขอขอบคุณสื่อวีดิทัศน์เรื่อง การเขียนและการคัดลายมือภาษาไทย ป. 6 ค่ะเผยแพร่โดยครูโอ๋ สื่อการเรียนการสอนนะคะ นักเรียนสามารถที่จะเข้ายูทศึกษาค้นคว้าเพิ่มเติมได้นะคะนักเรียนได้หลักการคัดลายมืออย่างไรบ้างคะ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จากที่เราได้บอกว่า การชมวีดิทัศน์เชื่อว่าเด็กปลายทางทุกคนจะตั้งใจดู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เดี๋ยวเรามาทวนหลักการคัดลายมือกันดี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ไม่ใช่แต่เรา 2 คนนะครับ และนักเรียนปลายทางรวมถึงคุณครูปลายทางนะครับ วันนี้ครูได้รับเกียรติครูทั้ง 2 คนได้รับเกียรติ มีวิทยาการมาคัดให้นะครับ มาคัดลายมือให้ก็คือคุณครูปิยรัตน์ หนูรัตน์ครูสอนวิชานาฎศิลป์ ชั้นป. 6 ครูมีลายมือที่สวยงามสามารถเป็นแบบอย่างให้กับนักเรียนปลายทางได้เดี๋ยวเราไปพบกับวิทยากรกันเลยนะครับครับ นักเรียนปลายทางครับ ครูในการสาธิตคัดลายมือ เดี๋ยวให้นักเรียน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เขียนด้วยมือขวา มือซ้ายวางบนกระดาวางบนโต๊ะ สายตาห่างจากกระดาษ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ครูของเพิ่มเติมนะครับ โต๊ะนักเรียนมีที่พักเท้านะครับ ให้นักเรียนนั่งตัวตรงนะครับ อย่างเช่นครูปิยะณัฐนี่ ถ้ามีที่พักเท้าวางบนที่พักเท้าจะทำให้ท่าสง่าผ่าเผยมากถ้าไม่มีก็วางกับพื้น หน้าก้มลงเล็กน้อยนะครับ อย่างนี้นะครับแล้วการจับปากกนะครับ จับอย่างไร จับอย่างไรกันครับนักเรียนปลายทาง คุณครูปิยะณัฐครับ ลองสาธิตให้นักเรียนดูหน่อยครับ เริ่มจากจับปากกาขึ้ใช้นิ้วหัวแม่มือกับนิ้วชี้ในการจับนะครับ จับแล้วก็เอานิ้วกลางเป็นฐานในการรองปากกานะครับ นิ้วนางกับนิ้วก้อยใช้เป็นฐานในการรองนิ้วกลางในการเขียนนะครับ จะทำให้การเขียนสวยงามนะครับ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มีผลค่ะ เนื่องจากการจับปากกาที่ถูกต้องก็คือจะทำให้ฝึกกล้ามเนื้อมือให้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เริ่มใหม่ครับ เริ่มจับใหม่ขั้นแรกเลยหยิบปากกาขึ้นมาในการเหมือนคีบมันไว้นะครับ แล้วก็ใช้นิ้วกลางนะครับ ในการรองแบบนี้นะครับครูปิยณัฐ ลองสาธิตแบบทีที่ไม่ถูกต้องว่าเป็นอย่างไรบ้างครับแบบนี้ใช่ไม่ได้นะครับ เขียนได้จริงแต่เส้นลายมือจะไม่สวยนะครับอีกสักแบบสิครับคุณครู บางคนก็จับนี่ก็ผิดนะครับ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ที่ถูกต้องกันดีกว่าค่ะ โดยวิธีการเขียนให้ถูกสัดส่วนค่ะ โดยตัวอักษรนะคะ จะเริ่มเขียนจากหัวก่อนค่ะ ซึ่งตัวอักษรในภาษาไทยจะมีอยู่ 2 แบบด้วยกัน คือ 1.แบบหัวกลม และแบบหัวเหลี่ยม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นะครับ ใช้ในการประกวดคัดลายมือก็จะใช้แบบกระทรวงศึกษาธิการ นักเรียนลองสังเกตนักเรียนปลายทางลองสังเกตหัวกลมตัวมน สังเกตนะครับ หัว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</w:t>
      </w:r>
    </w:p>
    <w:p>
      <w:pPr>
        <w:pStyle w:val="BodyText"/>
      </w:pPr>
      <w:r>
        <w:t xml:space="preserve">(คุณครูปรเมษฐ) รูปแบบหัวเหลี่ยม หรืออาลตัวอาลักษณ์นี่จะมีเหลี่ยม การวางหัวการลากเส้นนี่จะแสดงถึงความงดงามอ่อยช่อยนะครับแบบอาลักษณ์นี่จะใช้การเขียนที่เกี่ยวกับพิธีการต่าง ๆ ก็จะเขียนด้วยตัวอาลักโบราณนี่จะให้แบบอาลักษณ์นะครับ ซึ่งลายมือจะสวยงามนะครับ ใช้ตัวเขียนที่สวยงามมากแล้วคุณครูคณิตาจะให้นะเรียนคัดแบบไหนเราจะให้นักเรียนเขียนแบบกระทรวงศึกษาธิการหรือว่าแบบหัวกลมค่ะ เอาล่ะค่ะ หลังจากที่นักเรียนได้เรียนรูปแบบของตัวอักษรไปแล้วนะคะ คราวนี้ค่ะข้อที่ 4 ค่ะ นักเรียนจะต้สระ วรรณยุกต์ ตามตำแหน่งให้ถูกต้องค่ะสระทุกตัวนี่ จะมีตำแหน่งมัน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ที่ถูกต้องนี้สำคัญมา เพราะว่าให้แสดงออกถึงความสวยงามของลายมือ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นักเรียนคัดไปพร้อมกับคุณครูเลยนะครับควรจะนำไปใช้ในชีวิตประจำวันนะครับ การเกลื้อหนุนเป็นสิ่งที่ดีนะครับ เราต้องมีน้ำใจซึ่งกันและกันเราต้องรู้จักแบ่งปันกันและเราจะอยู่ร่วมกันในสังคมอย่างมีความสุขนะครับ ก็จะเริ่มจากสระ เอก. ไก่ แล้วก็ใส่สระ เอือ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ไม้โทนะครับ เกื้อ นะครับนักเรียนตั้งใจคัดนะครับ เขียนให้ถูกต้องนะครับ ก. ไก่ สระเอือเกื้อ ก๊อป</w:t>
      </w:r>
    </w:p>
    <w:p>
      <w:pPr>
        <w:pStyle w:val="BodyText"/>
      </w:pPr>
      <w:r>
        <w:t xml:space="preserve">(ปี้) คำให้นะครับ หนุน นะครับเรียบร้อยแล้วนะครับ นักเรียนปลายทางก็น่าจะเรียบร้อยแล้วนะครับช่องไฟสำคัญมากนะครับ คุณครูปิยะณัฐวางตัวอักษรสม่ำเสมอเห็นช่องไฟสวยงามนักเรียนก็ต้องทำเช่นเดียวกันนะครับ เกื้อหน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หรือมีความสูง จะต้องเขียนครึ่งหนึ่งต้องตัวอักษร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เด็กนักเรียนปลายทางครับหรือมีความสูง ตัวอักษรที่มีเชิงมีตัวอะไรบ้าง นักเรียน1. คือ ฎ. ชฎา,ฏ. ปฏัก, ฐ. ฐานส่วนที่มีความสูงก็อย่างเช่น ป. ปลาฟ. ฟัน ฝ. ฝานี่คือที่มีความสูง เดี๋ยวคุณครูปิยะณัฐจะคัดตัวที่มีเชิงให้ดูก่อน เขียนตัว ฐ. ฐาน นะครับตัว ฐ. ฐาน คือตัวที่มีเชิง นะครับเขียนคล้าย ๆ กับ ร. เรือนะครับ แล้วก็ขึ้นไปส่วนหาง เขาเรียกว่าหางซ้อนนะครับ อันนี้คือตัวเชิงของ ฐ. ฐาน นะครับ หยักหนึ่งหยักขมวหยัก 1 หยัก ขมวดปลาย ต่อไปตัว ป. ปลา ครูปิยะณัฐครับ เดี๋ยวเขียน ป.ปาให้นักเรียนได้ดูนะครับ ก็เริ่มจากหัวเช่นเดียวกันหัวมนกลมนอกขึ้นถึงเส้นหลักนะครับ ตัวที่นักเรียนมักจะเขียนผิดนะครับ ครูเชื่อเลย ตัวผ. ผึ่ง กับตัว พ. พาน เดี๋ยวเป็นอย่างไรดูคุณครูปิยณัฐเขียนเลยครับเริ่มจากหัวก่อนผ. ผึ้ง หัวจะเข้าข้างในนะครับวนกลมหน่อยนะ แล้วก็จะหยักครึ่งหนึ่งของตัวอักษรนะครับ พ. พานพ. พานเป็นอย่างไรครับ พ. พาน เริ่มจากหัวก่อนนะครับ พ. พานหยักตรงกลางจะขึ้นเต็ม อันนี้คือความต่างกัน รวมไปถึงฝ. ฝา และ ฟฝ. ฝา กับ ผ. ผึ้ง เขียนครึ่งหนึ่งเหมือนกัน หยักเหมือนกัน แล้วก็ พ. พาน กับ ฟ.หยักขึ้นเต็มเช่นเดียวกันครับนักเรียน อันนี้เป็นหลักการจำง่าย ๆคราวนี้เดี๋ยวเราจะมาคัดกันจริง ๆ นะครับให้นักเรียรเขียนชื่อตัวเองนะครับแล้วก็ อย่างเช่นคุณครูิปิยะณัฐเด็กชายปิยะณัฐ หนูรัด รักชาติ ศาสนาพระมหากษัตริย์ ครูปิยนัทได้เลยนะครับ อย่างคุณครูปรเมษฐ ก็จะเขียนเด็กชายปรเมษฐ ศรีกำเหนิด รักชาติศาสนา พระมหากษัตริย์นะครับ เราเป็นคนไทยต้องแสดงความรักชาติ ศาสนา และพระมหากษัตริย์ที่ดีแล้วเราก็จะอยู่เป็นประเทศที่ดีแล้วก็ล่มเย็นครับคุณครูปิยะณัฐ เริ่มคัดได้เลยครับ นักเรียนปลายทางก็คัดชื่อตัวเองตามคำที่ครูบอกได้เลยนะครับก็ได้คัดลายมือเป็นที่เรียบแล้วนะครับ เด็กชายครูปิยะณัฐ หนูรักษ์รักชาติ ศาสนา พระมหากษัตริย์ก็เสร็จเรียบร้อยเช่นเดียวกัน คุณครูปิยะณัฐเขียนสวยมากเลยครับสำหรับวันนี้นะครับ ผมก็ต้องขอบคุณเป็นอย่างสูงที่มาเป็นวิทยากรให้นะครับ ขอบพระคุณมากเลยนะครับเดี๋ยวครูขอเพิ่มเติมนิดหน่อยนะครับเรื่องการเขียน ช. ช้าง แบบคุณครูปิยะณัฐก็ได้บางคนอาจจะมีหัวอาจจะเล็กกว่านี้แล้วก็มีกลมตรงหัวนิดหน่อยเหมือน ข. ไข่ ก็ได้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คุณครูปรเมษฐ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คุณครูปรเมษฐคะ หลังจากที่เราคัดลายมือกันแล้วนี่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เรามีกิจกรรมที่น่าสนใจให้เด็กปลายทางปลายทางได้ร่วมทำกันนะครับ ก็คือกิจกรรม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นะครับ</w:t>
      </w:r>
    </w:p>
    <w:p>
      <w:pPr>
        <w:pStyle w:val="BodyText"/>
      </w:pPr>
      <w:r>
        <w:t xml:space="preserve">(ครูคณิตา) วันนี้นะคะเราจะแบ่งกลุ่มนักเรียนนะคะด้วยกันนะคะ เพื่อคัดลายมือค่ะ หลังจากนั้นก็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ให้ใช้กลุ่มนี้ในการเรียนไปตลอดเลยนะครับหรือถ้าบางครั้ง ครูอ่จจะเปลี่บนให้แต่สำหรับวิชาของครูจะให้นั่งแบบ 4 คน กระบวนการแบบ Gang of 4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ในกลุ่ม มีหัวหน้ากลุ่ม มีเลขาณุการ มีตำแหน่งต่าง ๆ ในกลุ่ม สมานสามัคคีกันแบ่งกลุ่มเรียบร้อยแล้วนะครับ ก็จะมาฝึกคัดลายมือ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พิจารณาเลือกผลงานที่ดีที่สุดในกลุ่มนะคะ ออกมานำเสนอหน้าชั้นเรียนค่ะ พร้อมให้เพื่อน ๆ นี่ บอกข้อชี้แนะนะคะ ในการคัดลายมือค่ะเอาล่ะค่ะ คราวนี้เรามาดูกันเลยนะคะอันนี้เป็นใบงานนะครับของการคัดลายมือ ให้นักเรียตัวบรรจงครึ่งบรรทัดภายในเวลากี่นาคะ</w:t>
      </w:r>
    </w:p>
    <w:p>
      <w:pPr>
        <w:pStyle w:val="BodyText"/>
      </w:pPr>
      <w:r>
        <w:t xml:space="preserve">(คุณครูปรเมษฐ) ภายในเวลา 10 นาที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คราวนี้เรามาดูบทบาทของครูและนักเรียนกันเลยดีกว่าค่ะ บทบาทของนักเรียนนะคะ แบ่งกลุ่มตามรูปแบบแผนผัง หลังจากที่จับกลุ่มก็ให้คัดลายมือค่ะ เป็นเวลา 10 นาทีค่ะค่ะ หลังจากนั้นให้นักเรียนเลือกใบงานแล้วเลือกใบงานที่ดีที่สุดค่ะ ออกมานำเสนอหน้าชั้นเรียนค่ะพร้อมให้เหตุด้วยนะคะ ว่าทำไมเราถึงเลือกใบงานชิ้นนี้ออกมานำเสนอค่ะส่วนบทบาทของครูปลายทางล่ะคะครูปรเมษชี้แจงนักเรียน ให้นักเรียนทำใบงานนะครับ แล้วก็ดูความเรียบร้อย ดูหลักการคัด การคัดที่ถูกต้องคอยชี้แนะแนะนำนักเรียนนะครับ แล้วให้นักเรียนได้นำเสนอบทบาทการ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มี 4 ข้อด้วยกันนะครับ 1. คือเขียนตัวอักษรตามแบบที่กำหนดแบบหัวกลม 2. การวางวรรณยุกต์ต้องถูกที่ 3.การเว้นระยะ กะช่องไฟ ต้องสวยงาม3. สำคัญมาก มีระเบียบ สะอาดเรียบร้อย 4.ต้องเขียนสะกดคำให้ถูกต้อง ถ้สไม่นะครับ คุณครูคณิตา</w:t>
      </w:r>
    </w:p>
    <w:p>
      <w:pPr>
        <w:pStyle w:val="BodyText"/>
      </w:pPr>
      <w:r>
        <w:t xml:space="preserve">(ครูคณิตา) ค่ะ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ลงมือคัด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เสร็จเรียบร้อยแล้วนะคะในห้องเรียนมาให้นักเรียนได้ชมกันค่ะการคัดลายมือของกลุ่มที่ 1 ค่ะนี่เป็นรูปแบบของการคัดลายมือของกลุ่มที่ 2 ค่ะ นักเรียนสังเกตุกันไหมคะ อันนี้เป็นรูปแบบการคัดลายมือกลุ่มที่ 3 ค่ะและกลุ่มสุดท้ายค่ะนักเรียนเห็นความแตกต่างของแต่ละกลุ่มไหมไหมคะ เอาล่ะค่ะ ทีนี้เรามาฟังข้อเสนอแนะ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ครูได้ฟังนักเรียนนำเสนอพบว่าข้อเสนอแนะมีมากมาย ว่าจะต้องคัดอย่างไร 1. ที่จับประเด็นได้ ก็คือ ต้องฝึกฝนคัดตั้งใจคัด ฝึกฝนคัดบ่อย ๆ จึงจะเขียนได้สวยงามการเว้นระยะ การวางช่องไฟการวางพยัญชนะต่าง ๆ ต้องวางให้ถูกต้อง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ที่ครูมีแบบให้คัด นักเรียนวางพยัญชนะก็เป็นไปได้ ทำให้ความหมายเปลี่ยนครับ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ฃผลงานของนักเรียนครับจากที่คุณครูครูปรเมษฐได้กล่าวมานะคะ ทำให้คุณครูคิดถึงการคัดลายมือที่ดี เราต้องคำนึงถึงมารยาทด้วยมารยาทด้วยค่ะ มารยาทในทีนี้นะคะ ครูก็จะสรุปมาให้มีทั้งหมดกี่ข้อนะคะครูปรเมษฐ4 ข้อนะครับ ข้อที่ 1 เดี๋ยวอ่านไปพร้อม ๆ กับคุณครูเลยนะครับนักเรียนปลายทาง 1. เขียนสระ วรรณยุกต์ให้ถูกต้องตามอักขระวิธี 2.เขียนด้วยตัวบรรจงอ่านง่ายเขียนอ้างอิงแหล่งที่มาให้ชัดเจน อันนี้สำคัญมากเป็นมารยาทในการเขียน ต้องอ้างอิง 4.ไม่ควรใช้หมึกปากกาสีฉุดฉาดในการนำเสนอ</w:t>
      </w:r>
    </w:p>
    <w:p>
      <w:pPr>
        <w:pStyle w:val="BodyText"/>
      </w:pPr>
      <w:r>
        <w:t xml:space="preserve">(คุณครูคณิตา)อย่าลืมนะคะ ในการคัดลายมือทุกครั้งเราจะต้องมีมารยาททางด้านการเขียนค่ะต่อมาค่ะ เรามาสรุปหลักการคัดลายมือกันดีกว่าหลักการคัดลายมือที่เราได้เรียนรู้มาก ข้อแรกคือนั่งตัวตรงค่ะ</w:t>
      </w:r>
    </w:p>
    <w:p>
      <w:pPr>
        <w:pStyle w:val="BodyText"/>
      </w:pPr>
      <w:r>
        <w:t xml:space="preserve">(คุณครูปรเมษฐ) สำคัญมาก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วางตำแหน่งสระให้ถูกที่นะคะ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การเปลี่ยนความหมาย หรือความหมายเปลี่ยนได้เลยนะครับครูคณิตาผิดเพี้ยนไปเลยนะครับคุณครูคณิตา อันนี้สำคัญมากเลยนะครับเขียนเส้นตัวอักษรให้สม่ำเมในส่วนของข้อที่ 5 ค่ะ แบ่งวรรคตอนให้ถูกต้องนะคะ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็ผิดอักขระวิธีครับ</w:t>
      </w:r>
    </w:p>
    <w:p>
      <w:pPr>
        <w:pStyle w:val="BodyText"/>
      </w:pPr>
      <w:r>
        <w:t xml:space="preserve">(ครูคณิตา) ค่ะ ข้อต่อมาค่ะก็คือ การเว้นช่องไฟให้สม่ำเสมอค่ะ จะทำให้ตัวอักษร ตัวพยัญชนะมีความสวยงามน่าอ่านนะครับอันนี้คือหลักการคัดลายมือในบทเรียนครั้งต่อไปนะคะ เราจะเรียนกันเรื่อง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เรื่องแนวทางการอ่านจับใจความต้องมีใบงานเรื่องการอ่านเร็วและอ่านจับใจความ3. ขาดไม่ได้ คือ หนังสือวรรณคดีลำนำ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ในส่วนของสิ่งที่ต้องเตรียมนะคะที่จะดาวน์โหลดข้อมูลได้ที่www.dltv.ac.th ค่ะในรายวิชาภาษาไทย ชั้นประถมศึกษาปีที่ 6 ค่ะ เรื่องการคัดลายมือได้ศึกษากันเป็นที่เรียบร้อยแล้วนะครับ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๑ การคัดลายมือ ๑ มิ.ย. ๖๔ มาริก</dc:title>
  <dc:creator/>
  <cp:keywords/>
  <dcterms:created xsi:type="dcterms:W3CDTF">2022-01-27T03:30:39Z</dcterms:created>
  <dcterms:modified xsi:type="dcterms:W3CDTF">2022-01-27T0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09.00 น.</vt:lpwstr>
  </property>
  <property fmtid="{D5CDD505-2E9C-101B-9397-08002B2CF9AE}" pid="3" name="subtitle">
    <vt:lpwstr/>
  </property>
</Properties>
</file>